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Date"/>
      </w:pPr>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w:t>
      </w:r>
      <w:r>
        <w:t xml:space="preserve"> </w:t>
      </w:r>
      <w:r>
        <w:t xml:space="preserve">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398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faef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56e4d7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d791c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27eb6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8473ba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49:14Z</dcterms:created>
  <dcterms:modified xsi:type="dcterms:W3CDTF">2019-08-08T12:49:14Z</dcterms:modified>
</cp:coreProperties>
</file>